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4A6D15" w14:textId="77777777" w:rsidR="003953C1" w:rsidRDefault="003953C1" w:rsidP="00D60237">
      <w:pPr>
        <w:jc w:val="center"/>
        <w:rPr>
          <w:rFonts w:ascii="Arial" w:hAnsi="Arial" w:cs="Arial"/>
          <w:b/>
          <w:bCs/>
        </w:rPr>
      </w:pPr>
    </w:p>
    <w:p w14:paraId="6D9EE3B3" w14:textId="6FE3740D" w:rsidR="00DF3069" w:rsidRPr="00DF3069" w:rsidRDefault="004C0FC0" w:rsidP="00DF306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ITAL Nº 32/2024</w:t>
      </w:r>
    </w:p>
    <w:p w14:paraId="1D17181E" w14:textId="77777777" w:rsidR="00DF3069" w:rsidRDefault="00DF3069" w:rsidP="00DF3069">
      <w:pPr>
        <w:jc w:val="center"/>
        <w:rPr>
          <w:rFonts w:ascii="Arial" w:hAnsi="Arial" w:cs="Arial"/>
          <w:b/>
          <w:bCs/>
        </w:rPr>
      </w:pPr>
      <w:r w:rsidRPr="00DF3069">
        <w:rPr>
          <w:rFonts w:ascii="Arial" w:hAnsi="Arial" w:cs="Arial"/>
          <w:b/>
          <w:bCs/>
        </w:rPr>
        <w:t>CONCURSO PÚBLICO DE PROVAS E TÍTULOS PARA PROFESSOR DO MAGISTÉRIO SUPERIOR</w:t>
      </w:r>
    </w:p>
    <w:p w14:paraId="35C62945" w14:textId="084EE3F2" w:rsidR="00F441FB" w:rsidRDefault="00F441FB" w:rsidP="00DF306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ÁREA: ENGENHARIA DA QUALIDADE</w:t>
      </w:r>
    </w:p>
    <w:p w14:paraId="13B3D289" w14:textId="77777777" w:rsidR="00AB414C" w:rsidRDefault="00AB414C" w:rsidP="00DF3069">
      <w:pPr>
        <w:jc w:val="center"/>
        <w:rPr>
          <w:rFonts w:ascii="Arial" w:hAnsi="Arial" w:cs="Arial"/>
          <w:b/>
          <w:bCs/>
        </w:rPr>
      </w:pPr>
    </w:p>
    <w:p w14:paraId="505AAE92" w14:textId="77777777" w:rsidR="00AB414C" w:rsidRDefault="00AB414C" w:rsidP="00DF3069">
      <w:pPr>
        <w:jc w:val="center"/>
        <w:rPr>
          <w:rFonts w:ascii="Arial" w:hAnsi="Arial" w:cs="Arial"/>
          <w:b/>
          <w:bCs/>
        </w:rPr>
      </w:pPr>
    </w:p>
    <w:p w14:paraId="7A0ED47B" w14:textId="77777777" w:rsidR="00F441FB" w:rsidRDefault="00F441FB" w:rsidP="00DF3069">
      <w:pPr>
        <w:jc w:val="center"/>
        <w:rPr>
          <w:rFonts w:ascii="Arial" w:hAnsi="Arial" w:cs="Arial"/>
          <w:b/>
          <w:bCs/>
        </w:rPr>
      </w:pPr>
    </w:p>
    <w:p w14:paraId="152A33CD" w14:textId="7CE838D2" w:rsidR="00F441FB" w:rsidRDefault="00F814D4" w:rsidP="00DF306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RTEIO PROVA DIDÁTICA</w:t>
      </w:r>
    </w:p>
    <w:p w14:paraId="39B044A1" w14:textId="77777777" w:rsidR="00A135CA" w:rsidRDefault="00A135CA" w:rsidP="00D60237">
      <w:pPr>
        <w:jc w:val="center"/>
        <w:rPr>
          <w:rFonts w:ascii="Arial" w:hAnsi="Arial" w:cs="Arial"/>
          <w:b/>
          <w:bCs/>
        </w:rPr>
      </w:pPr>
    </w:p>
    <w:p w14:paraId="448BDBFC" w14:textId="77777777" w:rsidR="004C0FC0" w:rsidRDefault="004C0FC0" w:rsidP="00DF3069">
      <w:pPr>
        <w:spacing w:line="360" w:lineRule="auto"/>
        <w:jc w:val="both"/>
        <w:rPr>
          <w:rFonts w:ascii="Arial" w:hAnsi="Arial" w:cs="Arial"/>
        </w:rPr>
      </w:pPr>
    </w:p>
    <w:p w14:paraId="7B97A7D2" w14:textId="77777777" w:rsidR="00AB414C" w:rsidRDefault="00AB414C" w:rsidP="00DF3069">
      <w:pPr>
        <w:spacing w:line="360" w:lineRule="auto"/>
        <w:jc w:val="both"/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0"/>
        <w:gridCol w:w="3258"/>
        <w:gridCol w:w="3544"/>
      </w:tblGrid>
      <w:tr w:rsidR="00412ED8" w14:paraId="57CB643F" w14:textId="4AE84621" w:rsidTr="00412ED8">
        <w:tc>
          <w:tcPr>
            <w:tcW w:w="990" w:type="dxa"/>
          </w:tcPr>
          <w:p w14:paraId="3B2AD765" w14:textId="380AE795" w:rsidR="00412ED8" w:rsidRPr="00F441FB" w:rsidRDefault="00412ED8" w:rsidP="00F441FB">
            <w:pPr>
              <w:spacing w:before="120" w:after="120"/>
              <w:jc w:val="center"/>
              <w:rPr>
                <w:rFonts w:ascii="Arial" w:hAnsi="Arial" w:cs="Arial"/>
                <w:b/>
                <w:bCs/>
              </w:rPr>
            </w:pPr>
            <w:r w:rsidRPr="00F441FB">
              <w:rPr>
                <w:rFonts w:ascii="Arial" w:hAnsi="Arial" w:cs="Arial"/>
                <w:b/>
                <w:bCs/>
              </w:rPr>
              <w:t>Ordem</w:t>
            </w:r>
          </w:p>
        </w:tc>
        <w:tc>
          <w:tcPr>
            <w:tcW w:w="3258" w:type="dxa"/>
          </w:tcPr>
          <w:p w14:paraId="75961A99" w14:textId="66057642" w:rsidR="00412ED8" w:rsidRPr="00F441FB" w:rsidRDefault="00412ED8" w:rsidP="00F441FB">
            <w:pPr>
              <w:spacing w:before="120"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ódigo</w:t>
            </w:r>
          </w:p>
        </w:tc>
        <w:tc>
          <w:tcPr>
            <w:tcW w:w="3544" w:type="dxa"/>
          </w:tcPr>
          <w:p w14:paraId="1A8768C7" w14:textId="60BBDE52" w:rsidR="00412ED8" w:rsidRPr="00F441FB" w:rsidRDefault="00412ED8" w:rsidP="00F441FB">
            <w:pPr>
              <w:spacing w:before="120"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orário Sorteado</w:t>
            </w:r>
          </w:p>
        </w:tc>
      </w:tr>
      <w:tr w:rsidR="00412ED8" w14:paraId="4D87596B" w14:textId="1DD1C929" w:rsidTr="00412ED8">
        <w:tc>
          <w:tcPr>
            <w:tcW w:w="990" w:type="dxa"/>
          </w:tcPr>
          <w:p w14:paraId="500F730E" w14:textId="2E65C42E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1°</w:t>
            </w:r>
          </w:p>
        </w:tc>
        <w:tc>
          <w:tcPr>
            <w:tcW w:w="3258" w:type="dxa"/>
          </w:tcPr>
          <w:p w14:paraId="7BBDB161" w14:textId="56956CA2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TKATN4EYY</w:t>
            </w:r>
          </w:p>
        </w:tc>
        <w:tc>
          <w:tcPr>
            <w:tcW w:w="3544" w:type="dxa"/>
          </w:tcPr>
          <w:p w14:paraId="374AD983" w14:textId="14436098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:00h – 16:00h</w:t>
            </w:r>
          </w:p>
        </w:tc>
      </w:tr>
      <w:tr w:rsidR="00412ED8" w14:paraId="7C34C733" w14:textId="00E2A2E2" w:rsidTr="00412ED8">
        <w:tc>
          <w:tcPr>
            <w:tcW w:w="990" w:type="dxa"/>
          </w:tcPr>
          <w:p w14:paraId="0D4E2EC9" w14:textId="1123DC4D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2°</w:t>
            </w:r>
          </w:p>
        </w:tc>
        <w:tc>
          <w:tcPr>
            <w:tcW w:w="3258" w:type="dxa"/>
          </w:tcPr>
          <w:p w14:paraId="0B658F9E" w14:textId="223FC55D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1KQOXSCRR</w:t>
            </w:r>
          </w:p>
        </w:tc>
        <w:tc>
          <w:tcPr>
            <w:tcW w:w="3544" w:type="dxa"/>
          </w:tcPr>
          <w:p w14:paraId="52435586" w14:textId="46E25990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00h – 11:00h</w:t>
            </w:r>
          </w:p>
        </w:tc>
      </w:tr>
      <w:tr w:rsidR="00412ED8" w14:paraId="290232AB" w14:textId="46D3F64A" w:rsidTr="00412ED8">
        <w:tc>
          <w:tcPr>
            <w:tcW w:w="990" w:type="dxa"/>
          </w:tcPr>
          <w:p w14:paraId="0099455E" w14:textId="27C7234E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3°</w:t>
            </w:r>
          </w:p>
        </w:tc>
        <w:tc>
          <w:tcPr>
            <w:tcW w:w="3258" w:type="dxa"/>
          </w:tcPr>
          <w:p w14:paraId="1306CC77" w14:textId="2EB148C8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MENOECZ50</w:t>
            </w:r>
          </w:p>
        </w:tc>
        <w:tc>
          <w:tcPr>
            <w:tcW w:w="3544" w:type="dxa"/>
          </w:tcPr>
          <w:p w14:paraId="06DEB63F" w14:textId="4A93732C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00h – 15:00h</w:t>
            </w:r>
          </w:p>
        </w:tc>
      </w:tr>
      <w:tr w:rsidR="00412ED8" w14:paraId="4FE85B42" w14:textId="2682EE61" w:rsidTr="00412ED8">
        <w:tc>
          <w:tcPr>
            <w:tcW w:w="990" w:type="dxa"/>
          </w:tcPr>
          <w:p w14:paraId="495E37E2" w14:textId="1DA23D0E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4°</w:t>
            </w:r>
          </w:p>
        </w:tc>
        <w:tc>
          <w:tcPr>
            <w:tcW w:w="3258" w:type="dxa"/>
          </w:tcPr>
          <w:p w14:paraId="3E92BB43" w14:textId="5CEA3AE1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PC94QYH6V</w:t>
            </w:r>
          </w:p>
        </w:tc>
        <w:tc>
          <w:tcPr>
            <w:tcW w:w="3544" w:type="dxa"/>
          </w:tcPr>
          <w:p w14:paraId="1E26C1DF" w14:textId="13E6D307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:00h – 18:00h</w:t>
            </w:r>
          </w:p>
        </w:tc>
      </w:tr>
      <w:tr w:rsidR="00412ED8" w14:paraId="27CF0922" w14:textId="7904964D" w:rsidTr="00412ED8">
        <w:tc>
          <w:tcPr>
            <w:tcW w:w="990" w:type="dxa"/>
          </w:tcPr>
          <w:p w14:paraId="2D60DF34" w14:textId="740D1421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5°</w:t>
            </w:r>
          </w:p>
        </w:tc>
        <w:tc>
          <w:tcPr>
            <w:tcW w:w="3258" w:type="dxa"/>
          </w:tcPr>
          <w:p w14:paraId="785FA40E" w14:textId="2355A5E6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XK0GXOHIM</w:t>
            </w:r>
          </w:p>
        </w:tc>
        <w:tc>
          <w:tcPr>
            <w:tcW w:w="3544" w:type="dxa"/>
          </w:tcPr>
          <w:p w14:paraId="0825A8F2" w14:textId="750E4FA8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:00h – 09:00h</w:t>
            </w:r>
          </w:p>
        </w:tc>
      </w:tr>
      <w:tr w:rsidR="00412ED8" w14:paraId="52B0CCB0" w14:textId="69C2ED3B" w:rsidTr="00412ED8">
        <w:tc>
          <w:tcPr>
            <w:tcW w:w="990" w:type="dxa"/>
          </w:tcPr>
          <w:p w14:paraId="4541694F" w14:textId="34CA3238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6°</w:t>
            </w:r>
          </w:p>
        </w:tc>
        <w:tc>
          <w:tcPr>
            <w:tcW w:w="3258" w:type="dxa"/>
          </w:tcPr>
          <w:p w14:paraId="7971CE6B" w14:textId="029FC706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F0JB5NW53</w:t>
            </w:r>
          </w:p>
        </w:tc>
        <w:tc>
          <w:tcPr>
            <w:tcW w:w="3544" w:type="dxa"/>
          </w:tcPr>
          <w:p w14:paraId="1E08CD18" w14:textId="503337E7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:00h – 10:00h</w:t>
            </w:r>
          </w:p>
        </w:tc>
      </w:tr>
      <w:tr w:rsidR="00412ED8" w14:paraId="1C6A54D2" w14:textId="711B4766" w:rsidTr="00412ED8">
        <w:tc>
          <w:tcPr>
            <w:tcW w:w="990" w:type="dxa"/>
          </w:tcPr>
          <w:p w14:paraId="48108B6B" w14:textId="4BF56E7A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7°</w:t>
            </w:r>
          </w:p>
        </w:tc>
        <w:tc>
          <w:tcPr>
            <w:tcW w:w="3258" w:type="dxa"/>
          </w:tcPr>
          <w:p w14:paraId="3DC15EF0" w14:textId="46B82A5E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WS4WF9JHG</w:t>
            </w:r>
          </w:p>
        </w:tc>
        <w:tc>
          <w:tcPr>
            <w:tcW w:w="3544" w:type="dxa"/>
          </w:tcPr>
          <w:p w14:paraId="3E63F993" w14:textId="4112DD29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00h – 12:00h</w:t>
            </w:r>
          </w:p>
        </w:tc>
      </w:tr>
      <w:tr w:rsidR="00412ED8" w14:paraId="7A1C8CF3" w14:textId="11A73E20" w:rsidTr="00412ED8">
        <w:tc>
          <w:tcPr>
            <w:tcW w:w="990" w:type="dxa"/>
          </w:tcPr>
          <w:p w14:paraId="54A7AD4E" w14:textId="219C19E3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8°</w:t>
            </w:r>
          </w:p>
        </w:tc>
        <w:tc>
          <w:tcPr>
            <w:tcW w:w="3258" w:type="dxa"/>
          </w:tcPr>
          <w:p w14:paraId="3FB05D2E" w14:textId="4C404FC6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814D4">
              <w:rPr>
                <w:rFonts w:ascii="Arial" w:hAnsi="Arial" w:cs="Arial"/>
              </w:rPr>
              <w:t>6LGUJWZK4</w:t>
            </w:r>
          </w:p>
        </w:tc>
        <w:tc>
          <w:tcPr>
            <w:tcW w:w="3544" w:type="dxa"/>
          </w:tcPr>
          <w:p w14:paraId="6BF3915D" w14:textId="1F6535D9" w:rsidR="00412ED8" w:rsidRDefault="00412ED8" w:rsidP="00412ED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:00h – 17:00h</w:t>
            </w:r>
          </w:p>
        </w:tc>
      </w:tr>
    </w:tbl>
    <w:p w14:paraId="2342582D" w14:textId="77777777" w:rsidR="00061FB8" w:rsidRDefault="00061FB8" w:rsidP="00412ED8">
      <w:pPr>
        <w:spacing w:line="360" w:lineRule="auto"/>
        <w:jc w:val="center"/>
        <w:rPr>
          <w:rFonts w:ascii="Arial" w:hAnsi="Arial" w:cs="Arial"/>
        </w:rPr>
      </w:pPr>
    </w:p>
    <w:sectPr w:rsidR="00061FB8" w:rsidSect="003321CD">
      <w:headerReference w:type="default" r:id="rId7"/>
      <w:pgSz w:w="11906" w:h="16838"/>
      <w:pgMar w:top="709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7F384A" w14:textId="77777777" w:rsidR="006D189B" w:rsidRDefault="006D189B" w:rsidP="0016428E">
      <w:r>
        <w:separator/>
      </w:r>
    </w:p>
  </w:endnote>
  <w:endnote w:type="continuationSeparator" w:id="0">
    <w:p w14:paraId="578658F1" w14:textId="77777777" w:rsidR="006D189B" w:rsidRDefault="006D189B" w:rsidP="00164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21AECB" w14:textId="77777777" w:rsidR="006D189B" w:rsidRDefault="006D189B" w:rsidP="0016428E">
      <w:r>
        <w:separator/>
      </w:r>
    </w:p>
  </w:footnote>
  <w:footnote w:type="continuationSeparator" w:id="0">
    <w:p w14:paraId="389CE239" w14:textId="77777777" w:rsidR="006D189B" w:rsidRDefault="006D189B" w:rsidP="001642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319" w:type="dxa"/>
      <w:jc w:val="center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23"/>
      <w:gridCol w:w="5623"/>
      <w:gridCol w:w="1873"/>
    </w:tblGrid>
    <w:tr w:rsidR="00D518CA" w14:paraId="5FC52855" w14:textId="77777777" w:rsidTr="00301A44">
      <w:trPr>
        <w:jc w:val="center"/>
      </w:trPr>
      <w:tc>
        <w:tcPr>
          <w:tcW w:w="1823" w:type="dxa"/>
          <w:vAlign w:val="center"/>
        </w:tcPr>
        <w:p w14:paraId="5D80C398" w14:textId="06DDF8EB" w:rsidR="00D518CA" w:rsidRDefault="00D60981" w:rsidP="00EC60C3">
          <w:pPr>
            <w:pStyle w:val="Subttulo"/>
            <w:spacing w:after="60"/>
            <w:jc w:val="left"/>
            <w:rPr>
              <w:rFonts w:cs="Arial"/>
              <w:sz w:val="24"/>
            </w:rPr>
          </w:pPr>
          <w:r>
            <w:rPr>
              <w:rFonts w:cs="Arial"/>
              <w:noProof/>
              <w:sz w:val="24"/>
            </w:rPr>
            <w:drawing>
              <wp:inline distT="0" distB="0" distL="0" distR="0" wp14:anchorId="7C56D9D0" wp14:editId="12028CBD">
                <wp:extent cx="546100" cy="711200"/>
                <wp:effectExtent l="0" t="0" r="0" b="0"/>
                <wp:docPr id="1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6100" cy="71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23" w:type="dxa"/>
          <w:vAlign w:val="center"/>
        </w:tcPr>
        <w:p w14:paraId="2FDC8F49" w14:textId="77777777" w:rsidR="00D518CA" w:rsidRDefault="00D518CA" w:rsidP="004C0FC0">
          <w:pPr>
            <w:pStyle w:val="Subttulo"/>
            <w:rPr>
              <w:rFonts w:cs="Arial"/>
              <w:sz w:val="24"/>
            </w:rPr>
          </w:pPr>
          <w:r>
            <w:rPr>
              <w:rFonts w:cs="Arial"/>
              <w:sz w:val="24"/>
            </w:rPr>
            <w:t>UNIVERSIDADE FEDERAL DA PARAÍBA</w:t>
          </w:r>
        </w:p>
        <w:p w14:paraId="3B71C108" w14:textId="77777777" w:rsidR="00D518CA" w:rsidRPr="00E00C1B" w:rsidRDefault="00D518CA" w:rsidP="004C0FC0">
          <w:pPr>
            <w:pStyle w:val="Subttulo"/>
            <w:rPr>
              <w:rFonts w:cs="Arial"/>
              <w:sz w:val="20"/>
            </w:rPr>
          </w:pPr>
          <w:r w:rsidRPr="00E00C1B">
            <w:rPr>
              <w:rFonts w:cs="Arial"/>
              <w:sz w:val="20"/>
            </w:rPr>
            <w:t>CENTRO DE TECNOLOGIA</w:t>
          </w:r>
        </w:p>
        <w:p w14:paraId="16071DC2" w14:textId="77777777" w:rsidR="00D518CA" w:rsidRDefault="00D518CA" w:rsidP="004C0FC0">
          <w:pPr>
            <w:pStyle w:val="Subttulo"/>
            <w:rPr>
              <w:rFonts w:cs="Arial"/>
              <w:sz w:val="20"/>
            </w:rPr>
          </w:pPr>
          <w:r w:rsidRPr="00E00C1B">
            <w:rPr>
              <w:rFonts w:cs="Arial"/>
              <w:sz w:val="20"/>
            </w:rPr>
            <w:t>DEPARTAMENTO DE ENGENHARIA DE PRODUÇÃO</w:t>
          </w:r>
        </w:p>
      </w:tc>
      <w:tc>
        <w:tcPr>
          <w:tcW w:w="1873" w:type="dxa"/>
          <w:vAlign w:val="center"/>
        </w:tcPr>
        <w:p w14:paraId="2A0D6AC1" w14:textId="5029D64E" w:rsidR="00D518CA" w:rsidRDefault="00D60981" w:rsidP="004C0FC0">
          <w:pPr>
            <w:pStyle w:val="Subttulo"/>
            <w:jc w:val="right"/>
            <w:rPr>
              <w:rFonts w:cs="Arial"/>
              <w:sz w:val="24"/>
            </w:rPr>
          </w:pPr>
          <w:r>
            <w:rPr>
              <w:rFonts w:cs="Arial"/>
              <w:b w:val="0"/>
              <w:noProof/>
            </w:rPr>
            <w:drawing>
              <wp:inline distT="0" distB="0" distL="0" distR="0" wp14:anchorId="2AEF09AF" wp14:editId="398576C2">
                <wp:extent cx="584200" cy="558800"/>
                <wp:effectExtent l="0" t="0" r="0" b="0"/>
                <wp:docPr id="2" name="Imagem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4200" cy="55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A923E4" w14:textId="77777777" w:rsidR="0016428E" w:rsidRPr="00D518CA" w:rsidRDefault="0016428E" w:rsidP="00D518CA">
    <w:pPr>
      <w:pStyle w:val="Cabealho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E3B3B"/>
    <w:multiLevelType w:val="hybridMultilevel"/>
    <w:tmpl w:val="28FA6E2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40608E"/>
    <w:multiLevelType w:val="hybridMultilevel"/>
    <w:tmpl w:val="D2FA65E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23484B"/>
    <w:multiLevelType w:val="hybridMultilevel"/>
    <w:tmpl w:val="A0684B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D33634"/>
    <w:multiLevelType w:val="hybridMultilevel"/>
    <w:tmpl w:val="9956F1E4"/>
    <w:lvl w:ilvl="0" w:tplc="5EAEBF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4453877">
    <w:abstractNumId w:val="3"/>
  </w:num>
  <w:num w:numId="2" w16cid:durableId="1971016740">
    <w:abstractNumId w:val="1"/>
  </w:num>
  <w:num w:numId="3" w16cid:durableId="647323025">
    <w:abstractNumId w:val="2"/>
  </w:num>
  <w:num w:numId="4" w16cid:durableId="156194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NDc1MjE2NbCwsDBR0lEKTi0uzszPAykwNKwFAJ5VDaQtAAAA"/>
  </w:docVars>
  <w:rsids>
    <w:rsidRoot w:val="007221F4"/>
    <w:rsid w:val="00010195"/>
    <w:rsid w:val="00023492"/>
    <w:rsid w:val="00032387"/>
    <w:rsid w:val="00035D9F"/>
    <w:rsid w:val="000369AC"/>
    <w:rsid w:val="00043BFE"/>
    <w:rsid w:val="00044585"/>
    <w:rsid w:val="00061FB8"/>
    <w:rsid w:val="00075755"/>
    <w:rsid w:val="001025D9"/>
    <w:rsid w:val="00120151"/>
    <w:rsid w:val="001342C3"/>
    <w:rsid w:val="00136DE8"/>
    <w:rsid w:val="00140EDB"/>
    <w:rsid w:val="00153465"/>
    <w:rsid w:val="001603AE"/>
    <w:rsid w:val="0016428E"/>
    <w:rsid w:val="00186D12"/>
    <w:rsid w:val="00191E76"/>
    <w:rsid w:val="001A2EDA"/>
    <w:rsid w:val="001F3EEF"/>
    <w:rsid w:val="001F49DC"/>
    <w:rsid w:val="0022427D"/>
    <w:rsid w:val="00227107"/>
    <w:rsid w:val="002653E7"/>
    <w:rsid w:val="00277006"/>
    <w:rsid w:val="002823B0"/>
    <w:rsid w:val="0028295B"/>
    <w:rsid w:val="002A23F9"/>
    <w:rsid w:val="002F63F1"/>
    <w:rsid w:val="00301A44"/>
    <w:rsid w:val="003321CD"/>
    <w:rsid w:val="0034710C"/>
    <w:rsid w:val="003953C1"/>
    <w:rsid w:val="003D5AFB"/>
    <w:rsid w:val="003E1995"/>
    <w:rsid w:val="004122BD"/>
    <w:rsid w:val="00412ED8"/>
    <w:rsid w:val="00416C89"/>
    <w:rsid w:val="00437E3B"/>
    <w:rsid w:val="004654B1"/>
    <w:rsid w:val="00470E7C"/>
    <w:rsid w:val="004A3B3A"/>
    <w:rsid w:val="004A7F85"/>
    <w:rsid w:val="004B49A2"/>
    <w:rsid w:val="004C0FC0"/>
    <w:rsid w:val="00513C44"/>
    <w:rsid w:val="00513D71"/>
    <w:rsid w:val="00523C0E"/>
    <w:rsid w:val="005672C8"/>
    <w:rsid w:val="005A04EF"/>
    <w:rsid w:val="005A22BA"/>
    <w:rsid w:val="005D3DA9"/>
    <w:rsid w:val="006201C4"/>
    <w:rsid w:val="0063306E"/>
    <w:rsid w:val="00644CD6"/>
    <w:rsid w:val="00667A54"/>
    <w:rsid w:val="00687AB9"/>
    <w:rsid w:val="006B05B0"/>
    <w:rsid w:val="006C383E"/>
    <w:rsid w:val="006D189B"/>
    <w:rsid w:val="006E64D1"/>
    <w:rsid w:val="007221F4"/>
    <w:rsid w:val="00756222"/>
    <w:rsid w:val="00782CB5"/>
    <w:rsid w:val="00787468"/>
    <w:rsid w:val="00805455"/>
    <w:rsid w:val="008075E1"/>
    <w:rsid w:val="00822192"/>
    <w:rsid w:val="0082591E"/>
    <w:rsid w:val="00825DFB"/>
    <w:rsid w:val="00833BF0"/>
    <w:rsid w:val="00842CBE"/>
    <w:rsid w:val="008A34F7"/>
    <w:rsid w:val="008A6633"/>
    <w:rsid w:val="00932A4E"/>
    <w:rsid w:val="009675B7"/>
    <w:rsid w:val="0097113C"/>
    <w:rsid w:val="009D5ED2"/>
    <w:rsid w:val="00A135CA"/>
    <w:rsid w:val="00A74FCC"/>
    <w:rsid w:val="00A90300"/>
    <w:rsid w:val="00A960E5"/>
    <w:rsid w:val="00AA42DB"/>
    <w:rsid w:val="00AB414C"/>
    <w:rsid w:val="00AB7AA7"/>
    <w:rsid w:val="00AD5E74"/>
    <w:rsid w:val="00AF3EF4"/>
    <w:rsid w:val="00B05529"/>
    <w:rsid w:val="00B1767F"/>
    <w:rsid w:val="00B3514F"/>
    <w:rsid w:val="00B4260F"/>
    <w:rsid w:val="00B43026"/>
    <w:rsid w:val="00BC0826"/>
    <w:rsid w:val="00BD0CE7"/>
    <w:rsid w:val="00C13D22"/>
    <w:rsid w:val="00C47CE4"/>
    <w:rsid w:val="00C91B69"/>
    <w:rsid w:val="00C92F5D"/>
    <w:rsid w:val="00CA26B3"/>
    <w:rsid w:val="00CA5960"/>
    <w:rsid w:val="00CB4CF3"/>
    <w:rsid w:val="00CC0409"/>
    <w:rsid w:val="00CD24C9"/>
    <w:rsid w:val="00D07542"/>
    <w:rsid w:val="00D518CA"/>
    <w:rsid w:val="00D60237"/>
    <w:rsid w:val="00D60981"/>
    <w:rsid w:val="00D61970"/>
    <w:rsid w:val="00D61BDE"/>
    <w:rsid w:val="00D663F7"/>
    <w:rsid w:val="00DD3509"/>
    <w:rsid w:val="00DE348B"/>
    <w:rsid w:val="00DF3069"/>
    <w:rsid w:val="00E14957"/>
    <w:rsid w:val="00E20066"/>
    <w:rsid w:val="00E31418"/>
    <w:rsid w:val="00E718FA"/>
    <w:rsid w:val="00E752FB"/>
    <w:rsid w:val="00EB24D0"/>
    <w:rsid w:val="00EC1B5F"/>
    <w:rsid w:val="00EC60C3"/>
    <w:rsid w:val="00EC7F56"/>
    <w:rsid w:val="00EE0AA3"/>
    <w:rsid w:val="00EE3300"/>
    <w:rsid w:val="00EF3EC4"/>
    <w:rsid w:val="00F04676"/>
    <w:rsid w:val="00F441FB"/>
    <w:rsid w:val="00F63D06"/>
    <w:rsid w:val="00F814D4"/>
    <w:rsid w:val="00F83FD0"/>
    <w:rsid w:val="00F932B1"/>
    <w:rsid w:val="00FC399F"/>
    <w:rsid w:val="00FD0B37"/>
    <w:rsid w:val="00FE345E"/>
    <w:rsid w:val="00FF0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09D3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21F4"/>
    <w:rPr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7221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2427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603A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Cabealho">
    <w:name w:val="header"/>
    <w:basedOn w:val="Normal"/>
    <w:link w:val="CabealhoChar"/>
    <w:rsid w:val="0016428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16428E"/>
    <w:rPr>
      <w:sz w:val="24"/>
      <w:szCs w:val="24"/>
    </w:rPr>
  </w:style>
  <w:style w:type="paragraph" w:styleId="Rodap">
    <w:name w:val="footer"/>
    <w:basedOn w:val="Normal"/>
    <w:link w:val="RodapChar"/>
    <w:rsid w:val="0016428E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16428E"/>
    <w:rPr>
      <w:sz w:val="24"/>
      <w:szCs w:val="24"/>
    </w:rPr>
  </w:style>
  <w:style w:type="paragraph" w:styleId="Subttulo">
    <w:name w:val="Subtitle"/>
    <w:basedOn w:val="Normal"/>
    <w:link w:val="SubttuloChar"/>
    <w:qFormat/>
    <w:rsid w:val="00D518CA"/>
    <w:pPr>
      <w:jc w:val="center"/>
    </w:pPr>
    <w:rPr>
      <w:rFonts w:ascii="Arial" w:hAnsi="Arial"/>
      <w:b/>
      <w:sz w:val="36"/>
      <w:szCs w:val="20"/>
    </w:rPr>
  </w:style>
  <w:style w:type="character" w:customStyle="1" w:styleId="SubttuloChar">
    <w:name w:val="Subtítulo Char"/>
    <w:link w:val="Subttulo"/>
    <w:rsid w:val="00D518CA"/>
    <w:rPr>
      <w:rFonts w:ascii="Arial" w:hAnsi="Arial"/>
      <w:b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18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11T11:19:00Z</dcterms:created>
  <dcterms:modified xsi:type="dcterms:W3CDTF">2024-09-11T11:19:00Z</dcterms:modified>
</cp:coreProperties>
</file>